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1123B" w14:textId="0FD225FE" w:rsidR="00B95F98" w:rsidRPr="0077566D" w:rsidRDefault="0077566D" w:rsidP="0077566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bidi="hi-IN"/>
        </w:rPr>
      </w:pPr>
      <w:r w:rsidRPr="0077566D">
        <w:rPr>
          <w:rFonts w:ascii="Calibri" w:eastAsia="Times New Roman" w:hAnsi="Calibri" w:cs="Calibri"/>
          <w:b/>
          <w:bCs/>
          <w:color w:val="000000"/>
          <w:sz w:val="28"/>
          <w:szCs w:val="28"/>
          <w:lang w:bidi="hi-IN"/>
        </w:rPr>
        <w:t xml:space="preserve">Module: </w:t>
      </w:r>
      <w:r w:rsidR="0083055C" w:rsidRPr="0083055C">
        <w:rPr>
          <w:rFonts w:ascii="Calibri" w:eastAsia="Times New Roman" w:hAnsi="Calibri" w:cs="Calibri"/>
          <w:b/>
          <w:bCs/>
          <w:color w:val="000000"/>
          <w:sz w:val="28"/>
          <w:szCs w:val="28"/>
          <w:lang w:bidi="hi-IN"/>
        </w:rPr>
        <w:t>Core Java 1.8</w:t>
      </w:r>
    </w:p>
    <w:p w14:paraId="5DF15223" w14:textId="7411908C" w:rsidR="0077566D" w:rsidRDefault="0077566D" w:rsidP="0077566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bidi="hi-IN"/>
        </w:rPr>
      </w:pPr>
      <w:r w:rsidRPr="0077566D">
        <w:rPr>
          <w:rFonts w:ascii="Calibri" w:eastAsia="Times New Roman" w:hAnsi="Calibri" w:cs="Calibri"/>
          <w:b/>
          <w:bCs/>
          <w:color w:val="000000"/>
          <w:sz w:val="28"/>
          <w:szCs w:val="28"/>
          <w:lang w:bidi="hi-IN"/>
        </w:rPr>
        <w:t>Duration: 5 Days</w:t>
      </w:r>
    </w:p>
    <w:p w14:paraId="0DB74FF4" w14:textId="77777777" w:rsidR="0077566D" w:rsidRPr="0077566D" w:rsidRDefault="0077566D" w:rsidP="0077566D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bidi="hi-IN"/>
        </w:rPr>
      </w:pPr>
    </w:p>
    <w:p w14:paraId="4BD419E9" w14:textId="77777777" w:rsidR="00BD2880" w:rsidRDefault="00823681" w:rsidP="0082368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bidi="hi-IN"/>
        </w:rPr>
      </w:pP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• Java technology overview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Components that make up the Java programming language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Java Feature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Java development tool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Different deployment architecture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Java language syntax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Construct statements in Java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• Compiling and Running a Simple Program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Java Platform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Setting Up Your Computer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Writing a Program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Compiling the Program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Interpreting and Running the Program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• Basics I: Flow Control in Java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Decision making flow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§ if-else block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§ switch-case block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Iterative flow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§ while loop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§ do-while loop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§ for loop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</w:p>
    <w:p w14:paraId="1B1CADD9" w14:textId="77777777" w:rsidR="00BD2880" w:rsidRDefault="00823681" w:rsidP="0082368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bidi="hi-IN"/>
        </w:rPr>
      </w:pP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• Java development environment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JRE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JDK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JVM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 xml:space="preserve">o </w:t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Classpath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Path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• Object Oriented Programming using Java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Class, method, propertie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Creating Object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Constructor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Constructor Overloading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Method Overloading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The this keyword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Package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Access specifiers</w:t>
      </w:r>
    </w:p>
    <w:p w14:paraId="1246EA79" w14:textId="77777777" w:rsidR="007F431C" w:rsidRDefault="00823681" w:rsidP="0082368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bidi="hi-IN"/>
        </w:rPr>
      </w:pP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lastRenderedPageBreak/>
        <w:t>o import keyword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Life Cycle of an Object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Java memory management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Garbage Collection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</w:p>
    <w:p w14:paraId="5439052B" w14:textId="77777777" w:rsidR="007F431C" w:rsidRDefault="007F431C" w:rsidP="0082368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bidi="hi-IN"/>
        </w:rPr>
      </w:pPr>
    </w:p>
    <w:p w14:paraId="31471F92" w14:textId="77777777" w:rsidR="007F431C" w:rsidRDefault="007F431C" w:rsidP="0082368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bidi="hi-IN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Day -2 </w:t>
      </w:r>
    </w:p>
    <w:p w14:paraId="2A3B8F66" w14:textId="1BF8C26A" w:rsidR="00823681" w:rsidRDefault="00823681" w:rsidP="00823681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bidi="hi-IN"/>
        </w:rPr>
      </w:pP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• Inheritance and Polymorphism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Inheritance in Java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Inheriting classe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Overriding method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Creating Abstract classes, interfaces and method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• Other Class Feature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Create static variables, methods, and initializer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Create final classes, methods, and variable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Create and use enumerated type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Use the static import statement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Arrays of primitive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Arrays of object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Enhanced for loop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• Classes in Java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Object clas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 xml:space="preserve">o Overview of </w:t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java.util.lang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package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String clas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Date clas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Calendar clas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 xml:space="preserve">o </w:t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Stringbuffer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clas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Using string classe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Scanner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• Exceptions / Error Handling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Define exception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Use try, catch, throw, throws and finally statement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Describe exception categorie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User Defined exception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• Collections and Generics Framework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Collections framework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Legacy collection classe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lastRenderedPageBreak/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Comparable and Comparator interface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o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 xml:space="preserve"> Use generic collection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Use type parameters in generic classe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r w:rsidRPr="00823681">
        <w:t>• I/O Fundamentals</w:t>
      </w:r>
      <w:r w:rsidRPr="00823681">
        <w:br/>
      </w:r>
      <w:proofErr w:type="spellStart"/>
      <w:r w:rsidRPr="00823681">
        <w:t>o</w:t>
      </w:r>
      <w:proofErr w:type="spellEnd"/>
      <w:r w:rsidRPr="00823681">
        <w:t xml:space="preserve"> Command-line arguments</w:t>
      </w:r>
      <w:r w:rsidRPr="00823681">
        <w:br/>
        <w:t>o Properties class</w:t>
      </w:r>
      <w:r w:rsidRPr="00823681">
        <w:br/>
        <w:t>o Serialize and deserialize objects</w:t>
      </w:r>
      <w:r w:rsidRPr="00823681">
        <w:br/>
      </w:r>
      <w:proofErr w:type="spellStart"/>
      <w:r w:rsidRPr="00823681">
        <w:t>o</w:t>
      </w:r>
      <w:proofErr w:type="spellEnd"/>
      <w:r w:rsidRPr="00823681">
        <w:t xml:space="preserve"> Distinguish readers and writers from streams</w:t>
      </w:r>
      <w:r w:rsidRPr="00823681">
        <w:br/>
        <w:t>o Describe files and file I/O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• Java Database Connectivity (JDBC)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Introduction to JDBC API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Understanding JDBC Interface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§ Connection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§ Statement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 xml:space="preserve">§ </w:t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PreparedStatement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 xml:space="preserve">§ </w:t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CallableStatement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 xml:space="preserve">§ </w:t>
      </w:r>
      <w:proofErr w:type="spellStart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t>ResultSet</w:t>
      </w:r>
      <w:proofErr w:type="spellEnd"/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Create, Read, Update &amp; Delete Querie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Fetching of result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• Overview of Java8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Functional Interface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Lambda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Stream API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Date / Time API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Default and static methods</w:t>
      </w:r>
      <w:r w:rsidRPr="00823681">
        <w:rPr>
          <w:rFonts w:ascii="Calibri" w:eastAsia="Times New Roman" w:hAnsi="Calibri" w:cs="Calibri"/>
          <w:color w:val="000000"/>
          <w:sz w:val="24"/>
          <w:szCs w:val="24"/>
          <w:lang w:bidi="hi-IN"/>
        </w:rPr>
        <w:br/>
        <w:t>o Method References</w:t>
      </w:r>
    </w:p>
    <w:sectPr w:rsidR="008236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rA0sLQwNjcyMDRV0lEKTi0uzszPAykwrAUArU+B6CwAAAA="/>
  </w:docVars>
  <w:rsids>
    <w:rsidRoot w:val="0077566D"/>
    <w:rsid w:val="001C6408"/>
    <w:rsid w:val="001D1865"/>
    <w:rsid w:val="003725EA"/>
    <w:rsid w:val="005639C6"/>
    <w:rsid w:val="005A3AF5"/>
    <w:rsid w:val="00770CD0"/>
    <w:rsid w:val="00772C21"/>
    <w:rsid w:val="0077566D"/>
    <w:rsid w:val="007F431C"/>
    <w:rsid w:val="00823681"/>
    <w:rsid w:val="0083055C"/>
    <w:rsid w:val="00901B2E"/>
    <w:rsid w:val="00B95F98"/>
    <w:rsid w:val="00BD2880"/>
    <w:rsid w:val="00BF2ED6"/>
    <w:rsid w:val="00EB2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CEBB9"/>
  <w15:chartTrackingRefBased/>
  <w15:docId w15:val="{C589E50B-3161-47BB-ACC4-37E3F546F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56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4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 Shukla</dc:creator>
  <cp:keywords/>
  <dc:description/>
  <cp:lastModifiedBy>Praveen Kumar  G S</cp:lastModifiedBy>
  <cp:revision>14</cp:revision>
  <dcterms:created xsi:type="dcterms:W3CDTF">2023-02-27T07:00:00Z</dcterms:created>
  <dcterms:modified xsi:type="dcterms:W3CDTF">2023-03-27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865bd3-b05f-46d9-9868-562dd7607704</vt:lpwstr>
  </property>
</Properties>
</file>